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Scholarship Organization Name]</w:t>
      </w:r>
    </w:p>
    <w:p>
      <w:pPr>
        <w:pStyle w:val="BodyText"/>
      </w:pPr>
      <w:r>
        <w:t xml:space="preserve">[Organization Address]</w:t>
      </w:r>
    </w:p>
    <w:bookmarkEnd w:id="20"/>
    <w:bookmarkStart w:id="21" w:name="X9a2bff412dfd5bc459e1edf207ce83dc91f6dca"/>
    <w:p>
      <w:pPr>
        <w:pStyle w:val="Heading2"/>
      </w:pPr>
      <w:r>
        <w:t xml:space="preserve">Subject: Scholarship Application for Advanced Studies in Electrical Engineering</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scholarship program aimed at advancing electrical engineering education. As a dedicated student from the vibrant city of Kinshasa, Democratic Republic of the Congo (DR Congo), I have witnessed firsthand how critical access to reliable power infrastructure is for our nation's development. My ambition to become an</w:t>
      </w:r>
      <w:r>
        <w:t xml:space="preserve"> </w:t>
      </w:r>
      <w:r>
        <w:rPr>
          <w:bCs/>
          <w:b/>
        </w:rPr>
        <w:t xml:space="preserve">Electrical Engineer</w:t>
      </w:r>
      <w:r>
        <w:t xml:space="preserve"> </w:t>
      </w:r>
      <w:r>
        <w:t xml:space="preserve">is deeply rooted in my commitment to transforming energy challenges into opportunities for progress across</w:t>
      </w:r>
      <w:r>
        <w:t xml:space="preserve"> </w:t>
      </w:r>
      <w:r>
        <w:rPr>
          <w:bCs/>
          <w:b/>
        </w:rPr>
        <w:t xml:space="preserve">DR Congo Kinshasa</w:t>
      </w:r>
      <w:r>
        <w:t xml:space="preserve">, where over 80% of urban residents still lack consistent electricity access.</w:t>
      </w:r>
    </w:p>
    <w:p>
      <w:pPr>
        <w:pStyle w:val="BodyText"/>
      </w:pPr>
      <w:r>
        <w:t xml:space="preserve">Hailing from the densely populated Kalamu commune of Kinshasa, I have navigated daily life with intermittent power supply that disrupts education, healthcare, and economic activity. While studying telecommunications engineering at the University of Kinshasa (2018-2022), I volunteered with a community initiative installing solar-powered street lights in slum areas—a project that exposed me to the harsh realities of our energy crisis. During this work, I calculated that Kinshasa's current grid capacity serves less than 40% of its population, forcing businesses to rely on expensive generators and families to use hazardous kerosene lamps. This experience crystallized my resolve: I must become an</w:t>
      </w:r>
      <w:r>
        <w:t xml:space="preserve"> </w:t>
      </w:r>
      <w:r>
        <w:rPr>
          <w:bCs/>
          <w:b/>
        </w:rPr>
        <w:t xml:space="preserve">Electrical Engineer</w:t>
      </w:r>
      <w:r>
        <w:t xml:space="preserve"> </w:t>
      </w:r>
      <w:r>
        <w:t xml:space="preserve">capable of designing resilient power systems for Congolese cities.</w:t>
      </w:r>
    </w:p>
    <w:p>
      <w:pPr>
        <w:pStyle w:val="BodyText"/>
      </w:pPr>
      <w:r>
        <w:t xml:space="preserve">My academic journey reflects this dedication. I graduated with honors (GPA 3.8/4.0) in telecommunications engineering, where I excelled in courses like Power Systems Analysis and Renewable Energy Integration. My final-year project—</w:t>
      </w:r>
      <w:r>
        <w:rPr>
          <w:iCs/>
          <w:i/>
        </w:rPr>
        <w:t xml:space="preserve">"Decentralized Microgrid Design for Kinshasa's Informal Settlements"</w:t>
      </w:r>
      <w:r>
        <w:t xml:space="preserve">—earned departmental recognition for its practical approach to bypassing national grid limitations through solar-wind hybrid systems. Crucially, this work was validated by the Kinshasa Urban Development Agency, which acknowledged its potential to serve 15,000 households in our city's most underserved neighborhoods. However, I realized that advancing beyond basic system design requires specialized training in smart grid technologies and high-voltage engineering—skills only available through advanced international programs.</w:t>
      </w:r>
    </w:p>
    <w:p>
      <w:pPr>
        <w:pStyle w:val="BodyText"/>
      </w:pPr>
      <w:r>
        <w:t xml:space="preserve">This scholarship represents far more than financial aid; it is the key to overcoming barriers preventing talented Congolese students from accessing world-class electrical engineering education. While Kinshasa's universities offer foundational courses, they lack resources for cutting-edge research in renewable energy storage or grid modernization—critical competencies needed to solve our nation's energy crisis. Without this opportunity, I would be forced to abandon my dream of becoming an</w:t>
      </w:r>
      <w:r>
        <w:t xml:space="preserve"> </w:t>
      </w:r>
      <w:r>
        <w:rPr>
          <w:bCs/>
          <w:b/>
        </w:rPr>
        <w:t xml:space="preserve">Electrical Engineer</w:t>
      </w:r>
      <w:r>
        <w:t xml:space="preserve"> </w:t>
      </w:r>
      <w:r>
        <w:t xml:space="preserve">who directly serves DR Congo Kinshasa. My family, like most in our community, lives on less than $2 per day; investing in my education through your scholarship creates a multiplier effect where one student's success uplifts entire neighborhoods.</w:t>
      </w:r>
    </w:p>
    <w:p>
      <w:pPr>
        <w:pStyle w:val="BodyText"/>
      </w:pPr>
      <w:r>
        <w:t xml:space="preserve">I have chosen to apply for your program because of its explicit focus on developing engineering talent for emerging economies. Your curriculum's emphasis on sustainable infrastructure and community-centered design aligns perfectly with my vision: to establish the first</w:t>
      </w:r>
      <w:r>
        <w:t xml:space="preserve"> </w:t>
      </w:r>
      <w:r>
        <w:rPr>
          <w:iCs/>
          <w:i/>
        </w:rPr>
        <w:t xml:space="preserve">"Kinshasa Energy Innovation Hub"</w:t>
      </w:r>
      <w:r>
        <w:t xml:space="preserve"> </w:t>
      </w:r>
      <w:r>
        <w:t xml:space="preserve">upon my return. This hub would train local technicians in solar microgrid maintenance, collaborate with Kinshasa's municipal government on pilot projects, and develop affordable energy solutions for markets like Gombe and Matete—areas currently without grid access. My proposed project,</w:t>
      </w:r>
      <w:r>
        <w:t xml:space="preserve"> </w:t>
      </w:r>
      <w:r>
        <w:rPr>
          <w:iCs/>
          <w:i/>
        </w:rPr>
        <w:t xml:space="preserve">"AI-Optimized Microgrids for Urban Congolese Communities,"</w:t>
      </w:r>
      <w:r>
        <w:t xml:space="preserve"> </w:t>
      </w:r>
      <w:r>
        <w:t xml:space="preserve">directly addresses DR Congo Kinshasa's dual challenges of high transmission losses (estimated at 35%) and rapid urbanization (Kinshasa grows by 100,000 people monthly).</w:t>
      </w:r>
    </w:p>
    <w:p>
      <w:pPr>
        <w:pStyle w:val="BodyText"/>
      </w:pPr>
      <w:r>
        <w:t xml:space="preserve">My commitment to</w:t>
      </w:r>
      <w:r>
        <w:t xml:space="preserve"> </w:t>
      </w:r>
      <w:r>
        <w:rPr>
          <w:bCs/>
          <w:b/>
        </w:rPr>
        <w:t xml:space="preserve">DR Congo Kinshasa</w:t>
      </w:r>
      <w:r>
        <w:t xml:space="preserve"> </w:t>
      </w:r>
      <w:r>
        <w:t xml:space="preserve">extends beyond technical solutions. I have already partnered with the Kinshasa Women's Network to create a mentorship program introducing secondary school girls to engineering careers—proving that sustainable change requires gender inclusivity in technical fields. In my community, I've taught over 200 students basic circuit principles using recycled materials, demonstrating that innovation thrives with limited resources. This hands-on approach will inform my advanced studies, ensuring I develop solutions tailored to our context rather than imported models ill-suited for Congo's climate and infrastructure realities.</w:t>
      </w:r>
    </w:p>
    <w:p>
      <w:pPr>
        <w:pStyle w:val="BodyText"/>
      </w:pPr>
      <w:r>
        <w:t xml:space="preserve">Upon completing my master's degree in Electrical Engineering at [University Name], I will return to Kinshasa with a dual focus: professional practice and knowledge transfer. My immediate goal is securing a position at the National Electricity Company of DR Congo (SNEL) to lead grid modernization projects. Long-term, I aim to establish an engineering consultancy focused on off-grid solutions for rural electrification—a sector projected to require 50,000 new electrical engineers by 2035 according to the African Development Bank. With this scholarship as my foundation, I will not only become an</w:t>
      </w:r>
      <w:r>
        <w:t xml:space="preserve"> </w:t>
      </w:r>
      <w:r>
        <w:rPr>
          <w:bCs/>
          <w:b/>
        </w:rPr>
        <w:t xml:space="preserve">Electrical Engineer</w:t>
      </w:r>
      <w:r>
        <w:t xml:space="preserve"> </w:t>
      </w:r>
      <w:r>
        <w:t xml:space="preserve">but a catalyst for energy sovereignty in DR Congo Kinshasa.</w:t>
      </w:r>
    </w:p>
    <w:p>
      <w:pPr>
        <w:pStyle w:val="BodyText"/>
      </w:pPr>
      <w:r>
        <w:t xml:space="preserve">I understand that you seek candidates who embody both academic excellence and transformative community impact—qualities I have demonstrated through years of grassroots work in Kinshasa. My application includes letters of recommendation from Dr. Marie-Claire Nkulu (Professor of Electrical Engineering, University of Kinshasa) and Mr. Joseph Kabeya (Director, Kinshasa Urban Development Agency), both testifying to my technical skills and dedication to Congolese development.</w:t>
      </w:r>
    </w:p>
    <w:p>
      <w:pPr>
        <w:pStyle w:val="BodyText"/>
      </w:pPr>
      <w:r>
        <w:t xml:space="preserve">Thank you for considering this</w:t>
      </w:r>
      <w:r>
        <w:t xml:space="preserve"> </w:t>
      </w:r>
      <w:r>
        <w:rPr>
          <w:bCs/>
          <w:b/>
        </w:rPr>
        <w:t xml:space="preserve">Scholarship Application Letter</w:t>
      </w:r>
      <w:r>
        <w:t xml:space="preserve">. I have attached all required documents: academic transcripts, project reports, recommendation letters, and a detailed budget proposal. My journey from the streets of Kinshasa to becoming an engineer who empowers DR Congo's energy future begins with your support. I am ready to contribute my energy, intellect and passion to your program—and ultimately return as a leader in</w:t>
      </w:r>
      <w:r>
        <w:t xml:space="preserve"> </w:t>
      </w:r>
      <w:r>
        <w:rPr>
          <w:bCs/>
          <w:b/>
        </w:rPr>
        <w:t xml:space="preserve">DR Congo Kinshasa</w:t>
      </w:r>
      <w:r>
        <w:t xml:space="preserve">'s engineering renaissance.</w:t>
      </w:r>
    </w:p>
    <w:p>
      <w:pPr>
        <w:pStyle w:val="BodyText"/>
      </w:pPr>
      <w:r>
        <w:t xml:space="preserve">Sincerely,</w:t>
      </w:r>
    </w:p>
    <w:p>
      <w:pPr>
        <w:pStyle w:val="BodyText"/>
      </w:pPr>
      <w:r>
        <w:br/>
      </w:r>
      <w:r>
        <w:br/>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meeting the specified requir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cholarship Application Letter - DR Congo Kinshasa</dc:title>
  <dc:creator/>
  <dc:language>en</dc:language>
  <cp:keywords/>
  <dcterms:created xsi:type="dcterms:W3CDTF">2025-12-08T08:58:30Z</dcterms:created>
  <dcterms:modified xsi:type="dcterms:W3CDTF">2025-12-08T08:58:30Z</dcterms:modified>
</cp:coreProperties>
</file>

<file path=docProps/custom.xml><?xml version="1.0" encoding="utf-8"?>
<Properties xmlns="http://schemas.openxmlformats.org/officeDocument/2006/custom-properties" xmlns:vt="http://schemas.openxmlformats.org/officeDocument/2006/docPropsVTypes"/>
</file>